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7" w:history="1">
        <w:r w:rsidRPr="001B521E">
          <w:rPr>
            <w:rStyle w:val="Hyperlink"/>
          </w:rPr>
          <w:t>https://malloriecini.com/</w:t>
        </w:r>
      </w:hyperlink>
      <w:r>
        <w:t xml:space="preserve"> </w:t>
      </w:r>
    </w:p>
    <w:p w14:paraId="5D3FAA8C" w14:textId="2C76642D" w:rsidR="00DE1D7E" w:rsidRPr="002D4769" w:rsidRDefault="006770E7" w:rsidP="00A11E93">
      <w:pPr>
        <w:ind w:left="360"/>
      </w:pPr>
      <w:r>
        <w:t xml:space="preserve">Admin app: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0C91F8E" w:rsidR="00B42FE2" w:rsidRDefault="00B42FE2" w:rsidP="00B42FE2">
      <w:pPr>
        <w:ind w:left="360"/>
        <w:rPr>
          <w:u w:val="single"/>
        </w:rPr>
      </w:pPr>
      <w:r w:rsidRPr="00D4414A">
        <w:rPr>
          <w:u w:val="single"/>
        </w:rPr>
        <w:t>Register</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6811C122" w14:textId="6ABFBC7F" w:rsidR="00BD304A" w:rsidRDefault="00BD304A" w:rsidP="00E34A5E">
      <w:pPr>
        <w:ind w:left="360"/>
        <w:rPr>
          <w:u w:val="single"/>
        </w:rPr>
      </w:pPr>
      <w:r w:rsidRPr="00D4414A">
        <w:rPr>
          <w:u w:val="single"/>
        </w:rPr>
        <w:t>Home</w:t>
      </w:r>
    </w:p>
    <w:p w14:paraId="58AF444E" w14:textId="77777777" w:rsidR="00E34A5E" w:rsidRPr="00E34A5E" w:rsidRDefault="00E34A5E" w:rsidP="00E34A5E">
      <w:pPr>
        <w:ind w:left="360"/>
      </w:pPr>
    </w:p>
    <w:p w14:paraId="0C2B2D3E" w14:textId="77777777" w:rsidR="00BD304A" w:rsidRPr="00D4414A" w:rsidRDefault="00BD304A" w:rsidP="00BD304A">
      <w:pPr>
        <w:ind w:left="360"/>
        <w:rPr>
          <w:u w:val="single"/>
        </w:rPr>
      </w:pPr>
      <w:r w:rsidRPr="00D4414A">
        <w:rPr>
          <w:u w:val="single"/>
        </w:rPr>
        <w:t>Login</w:t>
      </w:r>
    </w:p>
    <w:p w14:paraId="6F73489C" w14:textId="77777777"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77777777" w:rsidR="006A461D" w:rsidRPr="00F20595" w:rsidRDefault="006A461D" w:rsidP="009B310C">
      <w:pPr>
        <w:ind w:left="360"/>
      </w:pP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BD287E9" w:rsidR="001F4929" w:rsidRDefault="005C576E" w:rsidP="001F4929">
      <w:pPr>
        <w:ind w:left="360"/>
      </w:pPr>
      <w:proofErr w:type="spellStart"/>
      <w:r>
        <w:t>Github</w:t>
      </w:r>
      <w:proofErr w:type="spellEnd"/>
      <w:r>
        <w:t xml:space="preserve"> Link: </w:t>
      </w:r>
      <w:hyperlink r:id="rId12" w:history="1">
        <w:r w:rsidR="00644582" w:rsidRPr="00C67014">
          <w:rPr>
            <w:rStyle w:val="Hyperlink"/>
          </w:rPr>
          <w:t>https://github.com/theavidcoder24/eventee2</w:t>
        </w:r>
      </w:hyperlink>
      <w:r w:rsidR="00644582">
        <w:t xml:space="preserve"> </w:t>
      </w:r>
    </w:p>
    <w:p w14:paraId="30653D02" w14:textId="3FAA52D3" w:rsidR="005C576E" w:rsidRPr="001F4929" w:rsidRDefault="00CE2584" w:rsidP="001F4929">
      <w:pPr>
        <w:ind w:left="360"/>
      </w:pPr>
      <w:r>
        <w:t xml:space="preserve">Zipped Files Link: </w:t>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420B53" w:rsidP="00291A33">
      <w:pPr>
        <w:ind w:firstLine="360"/>
        <w:rPr>
          <w:b/>
          <w:bCs/>
        </w:rPr>
      </w:pPr>
      <w:hyperlink r:id="rId13"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EB5662" w:rsidRDefault="00EB5662" w:rsidP="00EB5662">
      <w:pPr>
        <w:spacing w:before="100" w:beforeAutospacing="1" w:after="100" w:afterAutospacing="1" w:line="240" w:lineRule="auto"/>
        <w:ind w:left="360"/>
        <w:rPr>
          <w:rFonts w:ascii="Arial" w:eastAsia="Times New Roman" w:hAnsi="Arial" w:cs="Arial"/>
          <w:sz w:val="21"/>
          <w:szCs w:val="21"/>
          <w:u w:val="single"/>
          <w:lang w:eastAsia="en-AU"/>
        </w:rPr>
      </w:pPr>
      <w:r w:rsidRPr="00EB5662">
        <w:rPr>
          <w:rFonts w:ascii="Arial" w:eastAsia="Times New Roman" w:hAnsi="Arial" w:cs="Arial"/>
          <w:sz w:val="21"/>
          <w:szCs w:val="21"/>
          <w:u w:val="single"/>
          <w:lang w:eastAsia="en-AU"/>
        </w:rPr>
        <w:t>Completed and Functional</w:t>
      </w:r>
    </w:p>
    <w:p w14:paraId="31C0D4D3" w14:textId="7DC9A348" w:rsidR="00A7703E" w:rsidRPr="00CA29B7" w:rsidRDefault="00A7703E"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s can register</w:t>
      </w:r>
      <w:r w:rsidR="007E051C">
        <w:rPr>
          <w:rFonts w:ascii="Arial" w:eastAsia="Times New Roman" w:hAnsi="Arial" w:cs="Arial"/>
          <w:sz w:val="21"/>
          <w:szCs w:val="21"/>
          <w:lang w:eastAsia="en-AU"/>
        </w:rPr>
        <w:t xml:space="preserve"> </w:t>
      </w:r>
      <w:r w:rsidR="00BC3A3D">
        <w:rPr>
          <w:rFonts w:ascii="Arial" w:eastAsia="Times New Roman" w:hAnsi="Arial" w:cs="Arial"/>
          <w:sz w:val="21"/>
          <w:szCs w:val="21"/>
          <w:lang w:eastAsia="en-AU"/>
        </w:rPr>
        <w:t>successfully and is implemented</w:t>
      </w:r>
    </w:p>
    <w:p w14:paraId="2A8FE7BF" w14:textId="6F45FE99" w:rsidR="00AE4830" w:rsidRPr="00AE4830" w:rsidRDefault="00AE4830" w:rsidP="00AE4830">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s can login successfully and is implemented</w:t>
      </w:r>
    </w:p>
    <w:p w14:paraId="482967E4" w14:textId="77898EFA" w:rsidR="00CF6DBF" w:rsidRPr="00CA29B7" w:rsidRDefault="00CF6DBF" w:rsidP="009B3377">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 xml:space="preserve">Only users with access rights that are labelled “Admin” </w:t>
      </w:r>
      <w:r w:rsidR="005E516F">
        <w:rPr>
          <w:rFonts w:ascii="Arial" w:eastAsia="Times New Roman" w:hAnsi="Arial" w:cs="Arial"/>
          <w:sz w:val="21"/>
          <w:szCs w:val="21"/>
          <w:lang w:eastAsia="en-AU"/>
        </w:rPr>
        <w:t>can login successfully to the admin panel which is implemented</w:t>
      </w:r>
    </w:p>
    <w:p w14:paraId="348A30C3" w14:textId="3E8EB596" w:rsidR="00CA29B7" w:rsidRPr="00CA29B7" w:rsidRDefault="007A3347" w:rsidP="00CA29B7">
      <w:pPr>
        <w:numPr>
          <w:ilvl w:val="0"/>
          <w:numId w:val="3"/>
        </w:numPr>
        <w:spacing w:before="100" w:beforeAutospacing="1" w:after="100" w:afterAutospacing="1" w:line="240" w:lineRule="auto"/>
        <w:rPr>
          <w:rFonts w:ascii="Arial" w:eastAsia="Times New Roman" w:hAnsi="Arial" w:cs="Arial"/>
          <w:sz w:val="21"/>
          <w:szCs w:val="21"/>
          <w:lang w:eastAsia="en-AU"/>
        </w:rPr>
      </w:pPr>
      <w:proofErr w:type="spellStart"/>
      <w:r>
        <w:rPr>
          <w:rFonts w:ascii="Arial" w:eastAsia="Times New Roman" w:hAnsi="Arial" w:cs="Arial"/>
          <w:sz w:val="21"/>
          <w:szCs w:val="21"/>
          <w:lang w:eastAsia="en-AU"/>
        </w:rPr>
        <w:t>I</w:t>
      </w:r>
      <w:r w:rsidR="00CA29B7" w:rsidRPr="00CA29B7">
        <w:rPr>
          <w:rFonts w:ascii="Arial" w:eastAsia="Times New Roman" w:hAnsi="Arial" w:cs="Arial"/>
          <w:sz w:val="21"/>
          <w:szCs w:val="21"/>
          <w:lang w:eastAsia="en-AU"/>
        </w:rPr>
        <w:t>s_logged_in</w:t>
      </w:r>
      <w:proofErr w:type="spellEnd"/>
      <w:r w:rsidR="00CA29B7" w:rsidRPr="00CA29B7">
        <w:rPr>
          <w:rFonts w:ascii="Arial" w:eastAsia="Times New Roman" w:hAnsi="Arial" w:cs="Arial"/>
          <w:sz w:val="21"/>
          <w:szCs w:val="21"/>
          <w:lang w:eastAsia="en-AU"/>
        </w:rPr>
        <w:t>? (GET): 202 Success</w:t>
      </w:r>
    </w:p>
    <w:p w14:paraId="347D6BD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logout (GET): 202 Success</w:t>
      </w:r>
    </w:p>
    <w:p w14:paraId="4A9E6654"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Create Events (POST): 202 Success</w:t>
      </w:r>
    </w:p>
    <w:p w14:paraId="39C874D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isplay Events (GET): 202 Success</w:t>
      </w:r>
    </w:p>
    <w:p w14:paraId="5A372B27"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Fill Events Update (GET): 202 Success</w:t>
      </w:r>
    </w:p>
    <w:p w14:paraId="117F6936" w14:textId="77777777" w:rsidR="00CA29B7" w:rsidRPr="00CA29B7" w:rsidRDefault="00CA29B7" w:rsidP="00CA29B7">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Update Events (POST): 202 Success</w:t>
      </w:r>
    </w:p>
    <w:p w14:paraId="2F3AFCF5" w14:textId="51AD59D9" w:rsidR="0028666F" w:rsidRDefault="00CA29B7" w:rsidP="00E1627A">
      <w:pPr>
        <w:numPr>
          <w:ilvl w:val="0"/>
          <w:numId w:val="3"/>
        </w:numPr>
        <w:spacing w:before="100" w:beforeAutospacing="1" w:after="100" w:afterAutospacing="1" w:line="240" w:lineRule="auto"/>
        <w:rPr>
          <w:rFonts w:ascii="Arial" w:eastAsia="Times New Roman" w:hAnsi="Arial" w:cs="Arial"/>
          <w:sz w:val="21"/>
          <w:szCs w:val="21"/>
          <w:lang w:eastAsia="en-AU"/>
        </w:rPr>
      </w:pPr>
      <w:r w:rsidRPr="00CA29B7">
        <w:rPr>
          <w:rFonts w:ascii="Arial" w:eastAsia="Times New Roman" w:hAnsi="Arial" w:cs="Arial"/>
          <w:sz w:val="21"/>
          <w:szCs w:val="21"/>
          <w:lang w:eastAsia="en-AU"/>
        </w:rPr>
        <w:t>Delete Events (POST): 202 Success</w:t>
      </w:r>
    </w:p>
    <w:p w14:paraId="2ABCA6F8" w14:textId="0F0277E5" w:rsidR="00EB5662" w:rsidRDefault="00AD3CDA" w:rsidP="00EB5662">
      <w:pPr>
        <w:spacing w:before="100" w:beforeAutospacing="1" w:after="100" w:afterAutospacing="1" w:line="240" w:lineRule="auto"/>
        <w:ind w:left="360"/>
        <w:rPr>
          <w:rFonts w:ascii="Arial" w:eastAsia="Times New Roman" w:hAnsi="Arial" w:cs="Arial"/>
          <w:sz w:val="21"/>
          <w:szCs w:val="21"/>
          <w:u w:val="single"/>
          <w:lang w:eastAsia="en-AU"/>
        </w:rPr>
      </w:pPr>
      <w:r>
        <w:rPr>
          <w:rFonts w:ascii="Arial" w:eastAsia="Times New Roman" w:hAnsi="Arial" w:cs="Arial"/>
          <w:sz w:val="21"/>
          <w:szCs w:val="21"/>
          <w:u w:val="single"/>
          <w:lang w:eastAsia="en-AU"/>
        </w:rPr>
        <w:t>Not Implemented</w:t>
      </w:r>
    </w:p>
    <w:p w14:paraId="5E0FA3D5" w14:textId="2377933A" w:rsidR="00EB5662" w:rsidRPr="00CA29B7" w:rsidRDefault="009220B2" w:rsidP="00EB5662">
      <w:pPr>
        <w:numPr>
          <w:ilvl w:val="0"/>
          <w:numId w:val="3"/>
        </w:numPr>
        <w:spacing w:before="100" w:beforeAutospacing="1" w:after="100" w:afterAutospacing="1" w:line="240" w:lineRule="auto"/>
        <w:rPr>
          <w:rFonts w:ascii="Arial" w:eastAsia="Times New Roman" w:hAnsi="Arial" w:cs="Arial"/>
          <w:sz w:val="21"/>
          <w:szCs w:val="21"/>
          <w:lang w:eastAsia="en-AU"/>
        </w:rPr>
      </w:pPr>
      <w:r>
        <w:rPr>
          <w:rFonts w:ascii="Arial" w:eastAsia="Times New Roman" w:hAnsi="Arial" w:cs="Arial"/>
          <w:sz w:val="21"/>
          <w:szCs w:val="21"/>
          <w:lang w:eastAsia="en-AU"/>
        </w:rPr>
        <w:t>User specific events added to their user id profile</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56F5E33B" w14:textId="668D9ADD" w:rsidR="000900BF"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r w:rsidR="00FA1D0E" w:rsidRPr="004E4133">
        <w:br/>
      </w:r>
    </w:p>
    <w:p w14:paraId="5923BD3C" w14:textId="78B291AE" w:rsidR="000900BF" w:rsidRPr="00621903" w:rsidRDefault="000900BF" w:rsidP="00DF72AA">
      <w:pPr>
        <w:pStyle w:val="Heading1"/>
        <w:rPr>
          <w:b/>
          <w:bCs/>
        </w:rPr>
      </w:pPr>
      <w:r w:rsidRPr="00621903">
        <w:rPr>
          <w:b/>
          <w:bCs/>
        </w:rPr>
        <w:lastRenderedPageBreak/>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2FBCFA3D" w:rsidR="000900BF" w:rsidRPr="009F0785" w:rsidRDefault="000900BF" w:rsidP="00F33F79">
      <w:pPr>
        <w:pStyle w:val="ListParagraph"/>
        <w:numPr>
          <w:ilvl w:val="0"/>
          <w:numId w:val="1"/>
        </w:numPr>
        <w:rPr>
          <w:b/>
          <w:bCs/>
        </w:rPr>
      </w:pPr>
      <w:r w:rsidRPr="00F33F79">
        <w:rPr>
          <w:b/>
          <w:bCs/>
        </w:rPr>
        <w:t>Remove localhost from referrer security, add hosting domain referrer</w:t>
      </w:r>
      <w:r w:rsidR="00514AA6">
        <w:rPr>
          <w:b/>
          <w:bCs/>
        </w:rPr>
        <w:br/>
      </w:r>
      <w:r w:rsidR="00463D01">
        <w:t xml:space="preserve">(Insert picture of </w:t>
      </w:r>
      <w:r w:rsidR="00701B3D">
        <w:t>it gone or commented out)</w:t>
      </w:r>
    </w:p>
    <w:p w14:paraId="7FD8BA44" w14:textId="77777777" w:rsidR="009F0785" w:rsidRPr="009673E2" w:rsidRDefault="009F0785" w:rsidP="00E72BFC">
      <w:pPr>
        <w:pStyle w:val="ListParagraph"/>
        <w:rPr>
          <w:b/>
          <w:bCs/>
        </w:rPr>
      </w:pPr>
    </w:p>
    <w:p w14:paraId="0783F552" w14:textId="77777777" w:rsidR="009673E2" w:rsidRPr="00F33F79" w:rsidRDefault="009673E2" w:rsidP="00EA217D">
      <w:pPr>
        <w:pStyle w:val="ListParagraph"/>
        <w:rPr>
          <w:b/>
          <w:bCs/>
        </w:rPr>
      </w:pP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5F1C9BA5" w14:textId="5A793E42" w:rsidR="000900BF" w:rsidRPr="00F33F79" w:rsidRDefault="00FA29AE" w:rsidP="0098676B">
      <w:pPr>
        <w:pStyle w:val="ListParagraph"/>
        <w:rPr>
          <w:b/>
          <w:bCs/>
        </w:rPr>
      </w:pPr>
      <w:r>
        <w:t>Empty SQL database located in api/</w:t>
      </w:r>
      <w:proofErr w:type="spellStart"/>
      <w:r>
        <w:t>sql</w:t>
      </w:r>
      <w:proofErr w:type="spellEnd"/>
      <w:r w:rsidR="00CC735C">
        <w:t xml:space="preserve"> named “em</w:t>
      </w:r>
      <w:r w:rsidR="006D32AD">
        <w:t>p</w:t>
      </w:r>
      <w:r w:rsidR="00CC735C">
        <w:t>tyeventee2.sql”</w:t>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lastRenderedPageBreak/>
        <w:t>Test with out of bounds data like negative numbers, Inject &lt;script&gt;</w:t>
      </w:r>
      <w:proofErr w:type="gramStart"/>
      <w:r w:rsidRPr="00F33F79">
        <w:rPr>
          <w:b/>
          <w:bCs/>
        </w:rPr>
        <w:t>alert(</w:t>
      </w:r>
      <w:proofErr w:type="gramEnd"/>
      <w:r w:rsidRPr="00F33F79">
        <w:rPr>
          <w:b/>
          <w:bCs/>
        </w:rPr>
        <w: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41BEA392"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665FEF4A" w:rsidR="006D196D" w:rsidRDefault="00564A6B" w:rsidP="00AA091E">
      <w:pPr>
        <w:ind w:firstLine="360"/>
      </w:pPr>
      <w:r>
        <w:t>V</w:t>
      </w:r>
      <w:r w:rsidR="006D196D">
        <w:t xml:space="preserve">alidation blocked the injection therefore no </w:t>
      </w:r>
      <w:r w:rsidR="008A0E91">
        <w:t>remedy</w:t>
      </w:r>
      <w:r w:rsidR="006D196D">
        <w:t xml:space="preserve"> 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95600"/>
                    </a:xfrm>
                    <a:prstGeom prst="rect">
                      <a:avLst/>
                    </a:prstGeom>
                  </pic:spPr>
                </pic:pic>
              </a:graphicData>
            </a:graphic>
          </wp:inline>
        </w:drawing>
      </w:r>
    </w:p>
    <w:sectPr w:rsidR="001C5C4F" w:rsidRPr="00295A67">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58F08" w14:textId="77777777" w:rsidR="00420B53" w:rsidRDefault="00420B53" w:rsidP="001179BF">
      <w:pPr>
        <w:spacing w:after="0" w:line="240" w:lineRule="auto"/>
      </w:pPr>
      <w:r>
        <w:separator/>
      </w:r>
    </w:p>
  </w:endnote>
  <w:endnote w:type="continuationSeparator" w:id="0">
    <w:p w14:paraId="1AEB7253" w14:textId="77777777" w:rsidR="00420B53" w:rsidRDefault="00420B53"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E6400" w14:textId="77777777" w:rsidR="00420B53" w:rsidRDefault="00420B53" w:rsidP="001179BF">
      <w:pPr>
        <w:spacing w:after="0" w:line="240" w:lineRule="auto"/>
      </w:pPr>
      <w:r>
        <w:separator/>
      </w:r>
    </w:p>
  </w:footnote>
  <w:footnote w:type="continuationSeparator" w:id="0">
    <w:p w14:paraId="5C0E3D6B" w14:textId="77777777" w:rsidR="00420B53" w:rsidRDefault="00420B53"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rgUATyMAsCwAAAA="/>
  </w:docVars>
  <w:rsids>
    <w:rsidRoot w:val="000900BF"/>
    <w:rsid w:val="0001439F"/>
    <w:rsid w:val="0004397B"/>
    <w:rsid w:val="00075C40"/>
    <w:rsid w:val="000900BF"/>
    <w:rsid w:val="00090525"/>
    <w:rsid w:val="000C5180"/>
    <w:rsid w:val="000D264E"/>
    <w:rsid w:val="001179BF"/>
    <w:rsid w:val="001455B4"/>
    <w:rsid w:val="001573E7"/>
    <w:rsid w:val="001848F1"/>
    <w:rsid w:val="001938AD"/>
    <w:rsid w:val="001C33B0"/>
    <w:rsid w:val="001C5C4F"/>
    <w:rsid w:val="001E7F80"/>
    <w:rsid w:val="001F4929"/>
    <w:rsid w:val="001F63A0"/>
    <w:rsid w:val="00231B52"/>
    <w:rsid w:val="0028666F"/>
    <w:rsid w:val="00291A33"/>
    <w:rsid w:val="0029298E"/>
    <w:rsid w:val="00295A67"/>
    <w:rsid w:val="002D4769"/>
    <w:rsid w:val="002E3B9D"/>
    <w:rsid w:val="003A051F"/>
    <w:rsid w:val="003D6264"/>
    <w:rsid w:val="003F631C"/>
    <w:rsid w:val="00405D87"/>
    <w:rsid w:val="00417911"/>
    <w:rsid w:val="00420B53"/>
    <w:rsid w:val="0046328D"/>
    <w:rsid w:val="00463D01"/>
    <w:rsid w:val="004B3577"/>
    <w:rsid w:val="004E4133"/>
    <w:rsid w:val="00501239"/>
    <w:rsid w:val="00514AA6"/>
    <w:rsid w:val="0051653B"/>
    <w:rsid w:val="005222DB"/>
    <w:rsid w:val="00564A6B"/>
    <w:rsid w:val="00565675"/>
    <w:rsid w:val="00575888"/>
    <w:rsid w:val="005A00D7"/>
    <w:rsid w:val="005C576E"/>
    <w:rsid w:val="005E516F"/>
    <w:rsid w:val="00621903"/>
    <w:rsid w:val="00644582"/>
    <w:rsid w:val="00645CB3"/>
    <w:rsid w:val="0066659F"/>
    <w:rsid w:val="006770E7"/>
    <w:rsid w:val="00685544"/>
    <w:rsid w:val="006A461D"/>
    <w:rsid w:val="006B4C7D"/>
    <w:rsid w:val="006C0FF7"/>
    <w:rsid w:val="006D196D"/>
    <w:rsid w:val="006D32AD"/>
    <w:rsid w:val="00701B3D"/>
    <w:rsid w:val="00734844"/>
    <w:rsid w:val="00761874"/>
    <w:rsid w:val="00765B62"/>
    <w:rsid w:val="00772A1D"/>
    <w:rsid w:val="00783D8D"/>
    <w:rsid w:val="007A3347"/>
    <w:rsid w:val="007B4CFD"/>
    <w:rsid w:val="007E051C"/>
    <w:rsid w:val="007F4380"/>
    <w:rsid w:val="00807E69"/>
    <w:rsid w:val="0081553D"/>
    <w:rsid w:val="008704D4"/>
    <w:rsid w:val="008A0E91"/>
    <w:rsid w:val="008D4C05"/>
    <w:rsid w:val="009220B2"/>
    <w:rsid w:val="00955AAA"/>
    <w:rsid w:val="00956E20"/>
    <w:rsid w:val="009673E2"/>
    <w:rsid w:val="0098429D"/>
    <w:rsid w:val="0098676B"/>
    <w:rsid w:val="00991611"/>
    <w:rsid w:val="009939A7"/>
    <w:rsid w:val="009B310C"/>
    <w:rsid w:val="009B3377"/>
    <w:rsid w:val="009C2878"/>
    <w:rsid w:val="009C7ECA"/>
    <w:rsid w:val="009E2517"/>
    <w:rsid w:val="009F0785"/>
    <w:rsid w:val="00A11E93"/>
    <w:rsid w:val="00A45F6B"/>
    <w:rsid w:val="00A726B5"/>
    <w:rsid w:val="00A7703E"/>
    <w:rsid w:val="00AA091E"/>
    <w:rsid w:val="00AC7E47"/>
    <w:rsid w:val="00AD3CDA"/>
    <w:rsid w:val="00AE4830"/>
    <w:rsid w:val="00B04B54"/>
    <w:rsid w:val="00B36977"/>
    <w:rsid w:val="00B42FE2"/>
    <w:rsid w:val="00B55242"/>
    <w:rsid w:val="00B61890"/>
    <w:rsid w:val="00B924CE"/>
    <w:rsid w:val="00BB479B"/>
    <w:rsid w:val="00BB5371"/>
    <w:rsid w:val="00BC3A3D"/>
    <w:rsid w:val="00BD304A"/>
    <w:rsid w:val="00C17663"/>
    <w:rsid w:val="00C4771F"/>
    <w:rsid w:val="00C50E53"/>
    <w:rsid w:val="00CA29B7"/>
    <w:rsid w:val="00CC735C"/>
    <w:rsid w:val="00CD2D1D"/>
    <w:rsid w:val="00CE2584"/>
    <w:rsid w:val="00CE52D1"/>
    <w:rsid w:val="00CF6DBF"/>
    <w:rsid w:val="00D1743B"/>
    <w:rsid w:val="00D4414A"/>
    <w:rsid w:val="00D50C27"/>
    <w:rsid w:val="00D52A4D"/>
    <w:rsid w:val="00D55B38"/>
    <w:rsid w:val="00D70515"/>
    <w:rsid w:val="00D738A5"/>
    <w:rsid w:val="00D74E6A"/>
    <w:rsid w:val="00D82D24"/>
    <w:rsid w:val="00D9120A"/>
    <w:rsid w:val="00DB4A47"/>
    <w:rsid w:val="00DE1D7E"/>
    <w:rsid w:val="00DE36DA"/>
    <w:rsid w:val="00DF72AA"/>
    <w:rsid w:val="00E11C73"/>
    <w:rsid w:val="00E1627A"/>
    <w:rsid w:val="00E2362B"/>
    <w:rsid w:val="00E34A5E"/>
    <w:rsid w:val="00E357D4"/>
    <w:rsid w:val="00E439A2"/>
    <w:rsid w:val="00E72BFC"/>
    <w:rsid w:val="00EA217D"/>
    <w:rsid w:val="00EB5662"/>
    <w:rsid w:val="00EC1F3E"/>
    <w:rsid w:val="00EC41B8"/>
    <w:rsid w:val="00EC714F"/>
    <w:rsid w:val="00ED4560"/>
    <w:rsid w:val="00F20595"/>
    <w:rsid w:val="00F20B79"/>
    <w:rsid w:val="00F33F79"/>
    <w:rsid w:val="00F45B1C"/>
    <w:rsid w:val="00F531EF"/>
    <w:rsid w:val="00F6719E"/>
    <w:rsid w:val="00F83D04"/>
    <w:rsid w:val="00FA1D0E"/>
    <w:rsid w:val="00FA29AE"/>
    <w:rsid w:val="00FE4D5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github.com/theavidcoder24/eventee2" TargetMode="External"/><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malloriecini.com/" TargetMode="External"/><Relationship Id="rId12" Type="http://schemas.openxmlformats.org/officeDocument/2006/relationships/hyperlink" Target="https://github.com/theavidcoder24/eventee2" TargetMode="External"/><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5</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 Cini</cp:lastModifiedBy>
  <cp:revision>137</cp:revision>
  <dcterms:created xsi:type="dcterms:W3CDTF">2020-11-30T13:56:00Z</dcterms:created>
  <dcterms:modified xsi:type="dcterms:W3CDTF">2021-06-05T10:08:00Z</dcterms:modified>
</cp:coreProperties>
</file>